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16174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2"/>
        <w:gridCol w:w="1763"/>
        <w:gridCol w:w="850"/>
        <w:gridCol w:w="850"/>
        <w:gridCol w:w="825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216"/>
        <w:gridCol w:w="242"/>
        <w:gridCol w:w="28"/>
        <w:gridCol w:w="90"/>
        <w:gridCol w:w="270"/>
        <w:gridCol w:w="70"/>
        <w:gridCol w:w="458"/>
        <w:gridCol w:w="462"/>
        <w:gridCol w:w="270"/>
        <w:gridCol w:w="188"/>
        <w:gridCol w:w="458"/>
        <w:gridCol w:w="458"/>
        <w:gridCol w:w="426"/>
        <w:gridCol w:w="32"/>
        <w:gridCol w:w="238"/>
        <w:gridCol w:w="220"/>
        <w:gridCol w:w="458"/>
        <w:gridCol w:w="458"/>
        <w:gridCol w:w="394"/>
        <w:gridCol w:w="64"/>
      </w:tblGrid>
      <w:tr w14:paraId="17DBFC19">
        <w:trPr>
          <w:gridAfter w:val="1"/>
          <w:wAfter w:w="64" w:type="dxa"/>
          <w:trHeight w:val="1320" w:hRule="atLeast"/>
        </w:trPr>
        <w:tc>
          <w:tcPr>
            <w:tcW w:w="16110" w:type="dxa"/>
            <w:gridSpan w:val="37"/>
            <w:tcBorders>
              <w:top w:val="nil"/>
              <w:left w:val="nil"/>
              <w:bottom w:val="nil"/>
              <w:right w:val="nil"/>
            </w:tcBorders>
            <w:shd w:val="clear" w:color="auto" w:fill="B36A5E"/>
            <w:noWrap/>
            <w:vAlign w:val="center"/>
          </w:tcPr>
          <w:p w14:paraId="3B6B20F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color w:val="FFFFFF"/>
                <w:sz w:val="52"/>
                <w:szCs w:val="52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FFFFFF"/>
                <w:sz w:val="52"/>
                <w:szCs w:val="52"/>
              </w:rPr>
              <w:t>SIMPLE GANTT CHART TEMPLATE</w:t>
            </w:r>
          </w:p>
        </w:tc>
      </w:tr>
      <w:tr w14:paraId="24C20D94">
        <w:trPr>
          <w:gridAfter w:val="1"/>
          <w:wAfter w:w="64" w:type="dxa"/>
          <w:trHeight w:val="288" w:hRule="atLeast"/>
        </w:trPr>
        <w:tc>
          <w:tcPr>
            <w:tcW w:w="10890" w:type="dxa"/>
            <w:gridSpan w:val="19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000000" w:fill="EEE2DF"/>
            <w:noWrap/>
            <w:vAlign w:val="bottom"/>
          </w:tcPr>
          <w:p w14:paraId="6D62FB2F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  <w:t>Customer Management System (Training Schedule)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  <w:vAlign w:val="bottom"/>
          </w:tcPr>
          <w:p w14:paraId="094B2B72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5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000000" w:fill="EEE2DF"/>
            <w:noWrap/>
            <w:vAlign w:val="bottom"/>
          </w:tcPr>
          <w:p w14:paraId="23CE6126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  <w:t>3/5/2019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  <w:vAlign w:val="bottom"/>
          </w:tcPr>
          <w:p w14:paraId="3F71B324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gridSpan w:val="4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000000" w:fill="EEE2DF"/>
            <w:noWrap/>
            <w:vAlign w:val="bottom"/>
          </w:tcPr>
          <w:p w14:paraId="07F238BC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  <w:t>1/28/2021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  <w:vAlign w:val="bottom"/>
          </w:tcPr>
          <w:p w14:paraId="727730CD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gridSpan w:val="4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000000" w:fill="EEE2DF"/>
            <w:noWrap/>
            <w:vAlign w:val="bottom"/>
          </w:tcPr>
          <w:p w14:paraId="619824A1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  <w:sz w:val="20"/>
                <w:szCs w:val="20"/>
              </w:rPr>
              <w:t>11/1/2020</w:t>
            </w:r>
          </w:p>
        </w:tc>
      </w:tr>
      <w:tr w14:paraId="09015C04">
        <w:trPr>
          <w:gridAfter w:val="1"/>
          <w:wAfter w:w="64" w:type="dxa"/>
          <w:trHeight w:val="251" w:hRule="atLeast"/>
        </w:trPr>
        <w:tc>
          <w:tcPr>
            <w:tcW w:w="10890" w:type="dxa"/>
            <w:gridSpan w:val="19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000000" w:fill="EEE2DF"/>
            <w:noWrap/>
          </w:tcPr>
          <w:p w14:paraId="438FBF7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</w:tcPr>
          <w:p w14:paraId="7CB1ADE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000000" w:fill="EEE2DF"/>
            <w:noWrap/>
          </w:tcPr>
          <w:p w14:paraId="476A013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START 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</w:tcPr>
          <w:p w14:paraId="48BD63B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000000" w:fill="EEE2DF"/>
            <w:noWrap/>
          </w:tcPr>
          <w:p w14:paraId="24A80B7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END DAT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</w:tcPr>
          <w:p w14:paraId="5DCC00A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000000" w:fill="EEE2DF"/>
            <w:noWrap/>
          </w:tcPr>
          <w:p w14:paraId="7643257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LAST UPDATE DATE</w:t>
            </w:r>
          </w:p>
        </w:tc>
      </w:tr>
      <w:tr w14:paraId="7F3C9678">
        <w:trPr>
          <w:cantSplit/>
          <w:trHeight w:val="980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C89C9C"/>
            <w:vAlign w:val="center"/>
          </w:tcPr>
          <w:p w14:paraId="3D6B7305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Task</w:t>
            </w:r>
          </w:p>
          <w:p w14:paraId="47F29324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ID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vAlign w:val="center"/>
          </w:tcPr>
          <w:p w14:paraId="4003A23F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Task Name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vAlign w:val="center"/>
          </w:tcPr>
          <w:p w14:paraId="66742061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vAlign w:val="center"/>
          </w:tcPr>
          <w:p w14:paraId="100B0CBF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End Date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vAlign w:val="center"/>
          </w:tcPr>
          <w:p w14:paraId="12F4B742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% Completed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1A62734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8/22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41EFFC2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8/29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1E28DA5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9/5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754C06C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9/12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02BA691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9/19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2C92E40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9/26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1D47644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/3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04C674F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/10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0327F84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/17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34F95DB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/24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700B74C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/31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380CA9E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1/7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30B8E99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1/14/2020</w:t>
            </w: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4F14916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1/21/2020</w:t>
            </w: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55E5DEE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1/28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64F5A3A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2/5/2020</w:t>
            </w: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7D3C191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2/12/2020</w:t>
            </w: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67AE966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2/19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4620B07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2/26/2020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17705FD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/2/2021</w:t>
            </w: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2416A25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/9/2021</w:t>
            </w: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0ADBFCD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/16/2021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5CEC3A1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/23/2021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7EC6EEF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/30/2021</w:t>
            </w: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C89C9C"/>
            <w:textDirection w:val="btLr"/>
            <w:vAlign w:val="center"/>
          </w:tcPr>
          <w:p w14:paraId="7F97D7B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2/6/2021</w:t>
            </w:r>
          </w:p>
        </w:tc>
      </w:tr>
      <w:tr w14:paraId="61EF91C4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FA2DF1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C157CF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Training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5527132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/24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CD7290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2/12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B0F1A1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3275F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FE3913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845DB3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AF6D13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9C468A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EF04B7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38C5BC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AA93CF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99432C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56E04B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8B6DDC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A680A1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4570D0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A9BEA7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2A7E82B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268814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E33D3B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54CD37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F585AF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BA7539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D3E536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12227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C1ABF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EEF00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7C344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301B0D6C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7BFA1D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a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36D4CD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Training Facilities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8E5AAB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/24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3933AE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2/12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806F1B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3330E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E8F74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63FA7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8CC21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FF70F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9D371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57C10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95088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75EF5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76C195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9155A6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338F61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B44677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A429ED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8D4A80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13FBD9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557F1B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DFC58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A8B42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1481F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CB420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B15AE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AF8ADF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371EC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A53CD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777B14A8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547B56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b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0C4485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Training Material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FAD7797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/1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D18418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/31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C554F3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58CC0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9771D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F754B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7ADEC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C2604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F341C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2B304B6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6C9D13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76CDFB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6CE243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D4F9A6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E283F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EE20F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740D2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28A3E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C25750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0703F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2F77E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172DE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49137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67BC10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A9D1E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E5B3D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31897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744B5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545DF9F1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A4036C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c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2431C3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Identify Trainers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95AC20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8/29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F940DC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9/12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3A192D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E4CAB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041692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286BF07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FF58D6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3F7A4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42839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BEAEC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44560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A5DBF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5F4186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59DFF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F11DE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1522B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E1099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38D6A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90338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161D2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687FA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F750C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E324A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02219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D06E8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22DBF3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0E3A7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E6913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39869CEF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7CBC19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d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48EE36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Prepare Trainers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E77360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9/19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41D09C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/17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ECED5B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5A792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E59BE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9A367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278B3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E152BC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D3D46D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2D4506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61D10C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41A67B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095F6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9E95D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CE635C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A9549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1E8A5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ADAD2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D9906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86BA2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A157F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B8963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68978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88CE3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5BB6C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7EA20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1A4B1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C0ABA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2C738C5C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1822D8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e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FDAD49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 xml:space="preserve"> Training Schedule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ED83D1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9/19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E6A88B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/21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DCA3A3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7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27EA32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4700B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F340A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C03135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D0ABD6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01245B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80815C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939416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48ECB0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510D29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16BEA6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40B914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AD175A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09AB91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BAACA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7D3BB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D696B5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47025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312CA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8BD2B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1FCFF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78DDA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DC946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37195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6D45FF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777E7802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29D165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f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52FCDE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Identify Participants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BB76B7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9/26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C60872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/28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3EDF91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6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13BBE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1D75D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3EDE3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E0FD9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6E4B1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D42E5F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2A7D8C0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2D70B03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725347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95B07E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44A419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FC32B8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2D6A971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D322EB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937A7A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289FD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88EEF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438CB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79F0F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1D2AA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FB734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83819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0EE98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22977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18C65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5BDEA3D2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9EAF9F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g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C420AF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Send Invitations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269CB5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/18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56C25D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2/5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6B584E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2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277F2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46CF3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876F9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D0665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F409A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24106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C96487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C66B92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BDAB2D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00AA9A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241A7E0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2762762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75C010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F9F2B5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84FDB9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AA70D7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BD36A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E647A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57F19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DB12F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73EFB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C012B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9B3BD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53920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15F82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2FD84C29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C562BE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h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69DD80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Confirm Attendance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636679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/26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5EE3CE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2/12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564A5A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6F237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B0F5C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D1DA2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AB554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F42ED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B6772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04F24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ED0282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2A0174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2AA262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487AAA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3AB5AE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FCB48A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4AE13D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53CFB4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F816FA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3A5E3E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24637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08AA9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844A7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6290C7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CF561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279B8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869A2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8D3C92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3659E593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0928B6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i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6B98F8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Distribute Materials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D84D8C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/7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23931B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2/19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CF42D5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43D5E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7291D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515CC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61850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38461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E69CB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167AE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75139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97E038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25AA41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A54FF5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9D453F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1A5434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C11F45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7D8BF9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13B176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2FD23C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451877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C5DC3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9DB52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3B28C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97459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5469C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6B91B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C14AA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2FFC0CCF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6C5119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j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6FF7D6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Training Sessions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8398B7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/14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86ABB9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2/26/2020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76D32B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8FCEF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02E7D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84F95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5EA7D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5AD60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D09C7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101CC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2C24E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90975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50BEF1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5E09F5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54CF5C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247D260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0290C3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1C5CDB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C714FD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2103EF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44CB0D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D28445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D3F9C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223E8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C4B45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46CFB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9B40C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0FD21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545C3A00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A1C74A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k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6726BE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Training Certificate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461E16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/21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FD34BE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/2/2021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DD3583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5AD04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FF5575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25524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D1DFA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A7D170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E95BE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77B07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BAAA1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1CFA4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BB055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3C871E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BC6BDE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6271157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27519DC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11E6E1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772A5A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448BE3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05B6608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0A28FC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771E87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EFA85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19272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FF18E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6BD9D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91119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0B73A58C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987C9F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l</w:t>
            </w: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F1B81A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Evaluate Trainings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309D34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11/28/2020</w:t>
            </w: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0BB2FB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01/09/2021</w:t>
            </w: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DDE78D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  <w:t>0%</w:t>
            </w: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08F80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20B41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A96DA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E0B2A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337F3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A4888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1635D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1CB66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8D6B0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5093F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490DB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FA0456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292658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54E4E0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81435C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A6058A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5D35E97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784967B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331DE01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1C2B3DD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B36A5E"/>
            <w:vAlign w:val="center"/>
          </w:tcPr>
          <w:p w14:paraId="41F0D06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E78C59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40B2C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1676D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DA296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47C1E199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9BD5CE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65FD34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AF84A9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814042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F8AD6EE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642FB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8775B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BBDF7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77FCD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2AC70D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23117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62EB7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2EFDBC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CFDC7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49229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C0A32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4077D2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418CE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C75D0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497B1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04D4C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64074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77E39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64006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70AF1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F9AAE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1DED1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1DFD7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90FA0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D56CF5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4DDFDE42">
        <w:trPr>
          <w:cantSplit/>
          <w:trHeight w:val="395" w:hRule="atLeast"/>
        </w:trPr>
        <w:tc>
          <w:tcPr>
            <w:tcW w:w="43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84729A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76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2D370B">
            <w:pPr>
              <w:spacing w:after="0" w:line="240" w:lineRule="auto"/>
              <w:ind w:left="-105" w:right="-90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A56435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021C78">
            <w:pPr>
              <w:spacing w:after="0" w:line="240" w:lineRule="auto"/>
              <w:ind w:left="-105" w:right="-90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82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0B11EB">
            <w:pPr>
              <w:spacing w:after="0" w:line="240" w:lineRule="auto"/>
              <w:ind w:left="-105" w:right="-115"/>
              <w:jc w:val="center"/>
              <w:rPr>
                <w:rFonts w:ascii="Arial Narrow" w:hAnsi="Arial Narrow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BB348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DB9FF9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94E76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7D388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ED4C2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907E1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4127A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9BAEA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587125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D80BEB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4E0EB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973BE0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DE0DF76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E9789A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C47167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3F64D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0D7A6E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1EA95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54926F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82559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1B1EBC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76DCB3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9FDA708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FD95E1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6BA684">
            <w:pPr>
              <w:spacing w:after="0" w:line="240" w:lineRule="auto"/>
              <w:ind w:left="-237" w:right="-156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53BCD08C">
        <w:trPr>
          <w:gridAfter w:val="1"/>
          <w:wAfter w:w="64" w:type="dxa"/>
          <w:trHeight w:val="341" w:hRule="atLeast"/>
        </w:trPr>
        <w:tc>
          <w:tcPr>
            <w:tcW w:w="11250" w:type="dxa"/>
            <w:gridSpan w:val="22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EEE2DF"/>
            <w:noWrap/>
            <w:vAlign w:val="center"/>
          </w:tcPr>
          <w:p w14:paraId="4002E330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</w:rPr>
              <w:t>Remarks:</w:t>
            </w:r>
          </w:p>
        </w:tc>
        <w:tc>
          <w:tcPr>
            <w:tcW w:w="270" w:type="dxa"/>
            <w:tcBorders>
              <w:top w:val="single" w:color="BFBFBF" w:sz="4" w:space="0"/>
              <w:left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D283ED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90" w:type="dxa"/>
            <w:gridSpan w:val="14"/>
            <w:tcBorders>
              <w:top w:val="single" w:color="BFBFBF" w:sz="4" w:space="0"/>
              <w:left w:val="single" w:color="BFBFBF" w:sz="4" w:space="0"/>
              <w:right w:val="single" w:color="BFBFBF" w:sz="4" w:space="0"/>
            </w:tcBorders>
            <w:shd w:val="clear" w:color="auto" w:fill="EEE2DF"/>
            <w:vAlign w:val="center"/>
          </w:tcPr>
          <w:p w14:paraId="067F1106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</w:rPr>
              <w:t>Approved By</w:t>
            </w:r>
          </w:p>
        </w:tc>
      </w:tr>
      <w:tr w14:paraId="3B8F1AA9">
        <w:trPr>
          <w:gridAfter w:val="1"/>
          <w:wAfter w:w="64" w:type="dxa"/>
          <w:trHeight w:val="548" w:hRule="atLeast"/>
        </w:trPr>
        <w:tc>
          <w:tcPr>
            <w:tcW w:w="11250" w:type="dxa"/>
            <w:gridSpan w:val="22"/>
            <w:vMerge w:val="restart"/>
            <w:tcBorders>
              <w:top w:val="single" w:color="BFBFBF" w:sz="4" w:space="0"/>
            </w:tcBorders>
            <w:shd w:val="clear" w:color="auto" w:fill="auto"/>
            <w:noWrap/>
          </w:tcPr>
          <w:p w14:paraId="51D423AC">
            <w:pPr>
              <w:spacing w:after="0" w:line="240" w:lineRule="auto"/>
              <w:rPr>
                <w:rFonts w:ascii="Calibri" w:hAnsi="Calibri" w:eastAsia="Times New Roman" w:cs="Calibri"/>
                <w:bCs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Cs/>
                <w:sz w:val="20"/>
                <w:szCs w:val="20"/>
              </w:rPr>
              <w:t>Training facilities shall be provided by the client.</w:t>
            </w:r>
          </w:p>
          <w:p w14:paraId="526969FB">
            <w:pPr>
              <w:spacing w:after="0" w:line="240" w:lineRule="auto"/>
              <w:rPr>
                <w:rFonts w:ascii="Calibri" w:hAnsi="Calibri" w:eastAsia="Times New Roman" w:cs="Calibri"/>
                <w:bCs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Cs/>
                <w:sz w:val="20"/>
                <w:szCs w:val="20"/>
              </w:rPr>
              <w:t>List of participants will be coursed to the client Training Coordinator.</w:t>
            </w:r>
          </w:p>
          <w:p w14:paraId="4C635250">
            <w:pPr>
              <w:spacing w:after="0" w:line="240" w:lineRule="auto"/>
              <w:rPr>
                <w:rFonts w:ascii="Calibri" w:hAnsi="Calibri" w:eastAsia="Times New Roman" w:cs="Calibri"/>
                <w:bCs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Cs/>
                <w:sz w:val="20"/>
                <w:szCs w:val="20"/>
              </w:rPr>
              <w:t>Meals and snacks are to be provided by the client.</w:t>
            </w:r>
          </w:p>
        </w:tc>
        <w:tc>
          <w:tcPr>
            <w:tcW w:w="270" w:type="dxa"/>
            <w:shd w:val="clear" w:color="auto" w:fill="auto"/>
            <w:vAlign w:val="center"/>
          </w:tcPr>
          <w:p w14:paraId="19599657">
            <w:pPr>
              <w:spacing w:after="0" w:line="240" w:lineRule="auto"/>
              <w:rPr>
                <w:rFonts w:ascii="Calibri" w:hAnsi="Calibri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tcBorders>
              <w:bottom w:val="single" w:color="BFBFBF" w:sz="4" w:space="0"/>
            </w:tcBorders>
            <w:shd w:val="clear" w:color="auto" w:fill="auto"/>
            <w:vAlign w:val="bottom"/>
          </w:tcPr>
          <w:p w14:paraId="7058FF7D">
            <w:pPr>
              <w:spacing w:after="0" w:line="240" w:lineRule="auto"/>
              <w:rPr>
                <w:rFonts w:ascii="Calibri" w:hAnsi="Calibri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shd w:val="clear" w:color="auto" w:fill="auto"/>
            <w:vAlign w:val="bottom"/>
          </w:tcPr>
          <w:p w14:paraId="214E61C3">
            <w:pPr>
              <w:spacing w:after="0" w:line="240" w:lineRule="auto"/>
              <w:rPr>
                <w:rFonts w:ascii="Calibri" w:hAnsi="Calibri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1530" w:type="dxa"/>
            <w:gridSpan w:val="4"/>
            <w:tcBorders>
              <w:bottom w:val="single" w:color="BFBFBF" w:sz="4" w:space="0"/>
            </w:tcBorders>
            <w:shd w:val="clear" w:color="auto" w:fill="auto"/>
            <w:vAlign w:val="bottom"/>
          </w:tcPr>
          <w:p w14:paraId="1CE941D4">
            <w:pPr>
              <w:spacing w:after="0" w:line="240" w:lineRule="auto"/>
              <w:rPr>
                <w:rFonts w:ascii="Calibri" w:hAnsi="Calibri" w:eastAsia="Times New Roman" w:cs="Calibri"/>
                <w:bCs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Cs/>
                <w:sz w:val="20"/>
                <w:szCs w:val="20"/>
              </w:rPr>
              <w:t>Mm/dd/yyyy</w:t>
            </w:r>
          </w:p>
        </w:tc>
      </w:tr>
      <w:tr w14:paraId="1D166D61">
        <w:trPr>
          <w:gridAfter w:val="1"/>
          <w:wAfter w:w="64" w:type="dxa"/>
          <w:trHeight w:val="315" w:hRule="atLeast"/>
        </w:trPr>
        <w:tc>
          <w:tcPr>
            <w:tcW w:w="11250" w:type="dxa"/>
            <w:gridSpan w:val="22"/>
            <w:vMerge w:val="continue"/>
            <w:tcBorders>
              <w:top w:val="single" w:color="BFBFBF" w:sz="4" w:space="0"/>
              <w:bottom w:val="nil"/>
            </w:tcBorders>
            <w:shd w:val="clear" w:color="auto" w:fill="auto"/>
            <w:noWrap/>
            <w:vAlign w:val="center"/>
          </w:tcPr>
          <w:p w14:paraId="59EA58D7">
            <w:pPr>
              <w:spacing w:after="0" w:line="240" w:lineRule="auto"/>
              <w:rPr>
                <w:rFonts w:ascii="Calibri" w:hAnsi="Calibri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bottom w:val="nil"/>
            </w:tcBorders>
            <w:shd w:val="clear" w:color="auto" w:fill="auto"/>
            <w:vAlign w:val="center"/>
          </w:tcPr>
          <w:p w14:paraId="0E5F1EDA">
            <w:pPr>
              <w:spacing w:after="0" w:line="240" w:lineRule="auto"/>
              <w:rPr>
                <w:rFonts w:ascii="Calibri" w:hAnsi="Calibri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tcBorders>
              <w:top w:val="single" w:color="BFBFBF" w:sz="4" w:space="0"/>
              <w:bottom w:val="nil"/>
            </w:tcBorders>
            <w:shd w:val="clear" w:color="auto" w:fill="auto"/>
            <w:vAlign w:val="center"/>
          </w:tcPr>
          <w:p w14:paraId="60A9F07C">
            <w:pPr>
              <w:spacing w:after="0" w:line="240" w:lineRule="auto"/>
              <w:rPr>
                <w:rFonts w:ascii="Calibri" w:hAnsi="Calibri" w:eastAsia="Times New Roman" w:cs="Calibri"/>
                <w:bCs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Cs/>
                <w:sz w:val="16"/>
                <w:szCs w:val="16"/>
              </w:rPr>
              <w:t>PROJECT MANAGER</w:t>
            </w:r>
          </w:p>
        </w:tc>
        <w:tc>
          <w:tcPr>
            <w:tcW w:w="270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727BA780">
            <w:pPr>
              <w:spacing w:after="0" w:line="240" w:lineRule="auto"/>
              <w:rPr>
                <w:rFonts w:ascii="Calibri" w:hAnsi="Calibri" w:eastAsia="Times New Roman" w:cs="Calibri"/>
                <w:bCs/>
                <w:sz w:val="16"/>
                <w:szCs w:val="16"/>
              </w:rPr>
            </w:pPr>
          </w:p>
        </w:tc>
        <w:tc>
          <w:tcPr>
            <w:tcW w:w="1530" w:type="dxa"/>
            <w:gridSpan w:val="4"/>
            <w:tcBorders>
              <w:top w:val="single" w:color="BFBFBF" w:sz="4" w:space="0"/>
              <w:bottom w:val="nil"/>
            </w:tcBorders>
            <w:shd w:val="clear" w:color="auto" w:fill="auto"/>
            <w:vAlign w:val="center"/>
          </w:tcPr>
          <w:p w14:paraId="722F5680">
            <w:pPr>
              <w:spacing w:after="0" w:line="240" w:lineRule="auto"/>
              <w:rPr>
                <w:rFonts w:ascii="Calibri" w:hAnsi="Calibri" w:eastAsia="Times New Roman" w:cs="Calibri"/>
                <w:bCs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Cs/>
                <w:sz w:val="16"/>
                <w:szCs w:val="16"/>
              </w:rPr>
              <w:t>DATE</w:t>
            </w:r>
          </w:p>
        </w:tc>
      </w:tr>
    </w:tbl>
    <w:p w14:paraId="313910F7">
      <w:pPr>
        <w:spacing w:after="0"/>
        <w:rPr>
          <w:sz w:val="2"/>
          <w:szCs w:val="2"/>
        </w:rPr>
      </w:pPr>
    </w:p>
    <w:p w14:paraId="78CBD8D9">
      <w:pPr>
        <w:rPr>
          <w:sz w:val="2"/>
          <w:szCs w:val="2"/>
        </w:rPr>
      </w:pPr>
    </w:p>
    <w:sectPr>
      <w:headerReference r:id="rId5" w:type="default"/>
      <w:footerReference r:id="rId6" w:type="default"/>
      <w:pgSz w:w="16838" w:h="11906" w:orient="landscape"/>
      <w:pgMar w:top="360" w:right="360" w:bottom="360" w:left="360" w:header="446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159B9"/>
    <w:rsid w:val="00016C77"/>
    <w:rsid w:val="00025008"/>
    <w:rsid w:val="0004558F"/>
    <w:rsid w:val="00076830"/>
    <w:rsid w:val="00096E54"/>
    <w:rsid w:val="00134413"/>
    <w:rsid w:val="0018020B"/>
    <w:rsid w:val="001A0C86"/>
    <w:rsid w:val="001F359D"/>
    <w:rsid w:val="00241AA5"/>
    <w:rsid w:val="00275913"/>
    <w:rsid w:val="00281C84"/>
    <w:rsid w:val="002B0324"/>
    <w:rsid w:val="002B7EC8"/>
    <w:rsid w:val="002C01F7"/>
    <w:rsid w:val="002C397E"/>
    <w:rsid w:val="002C7771"/>
    <w:rsid w:val="00326E95"/>
    <w:rsid w:val="003369DC"/>
    <w:rsid w:val="003E178B"/>
    <w:rsid w:val="004624FD"/>
    <w:rsid w:val="00462DDA"/>
    <w:rsid w:val="00484C48"/>
    <w:rsid w:val="004A6E64"/>
    <w:rsid w:val="004B6A70"/>
    <w:rsid w:val="004D21B8"/>
    <w:rsid w:val="004E1E50"/>
    <w:rsid w:val="00533745"/>
    <w:rsid w:val="005F0027"/>
    <w:rsid w:val="005F2A8E"/>
    <w:rsid w:val="005F2B1B"/>
    <w:rsid w:val="005F6B7F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82F16"/>
    <w:rsid w:val="008C6E2C"/>
    <w:rsid w:val="00924D6B"/>
    <w:rsid w:val="00926C13"/>
    <w:rsid w:val="009432F8"/>
    <w:rsid w:val="00943487"/>
    <w:rsid w:val="00955433"/>
    <w:rsid w:val="00955BCC"/>
    <w:rsid w:val="009563D2"/>
    <w:rsid w:val="009724DF"/>
    <w:rsid w:val="00981384"/>
    <w:rsid w:val="009A0ECA"/>
    <w:rsid w:val="00A65756"/>
    <w:rsid w:val="00A66F94"/>
    <w:rsid w:val="00A83A36"/>
    <w:rsid w:val="00AD49A7"/>
    <w:rsid w:val="00AD728D"/>
    <w:rsid w:val="00B07568"/>
    <w:rsid w:val="00B24FCF"/>
    <w:rsid w:val="00B51010"/>
    <w:rsid w:val="00B72328"/>
    <w:rsid w:val="00B74AC4"/>
    <w:rsid w:val="00B93539"/>
    <w:rsid w:val="00BA6BB1"/>
    <w:rsid w:val="00C05444"/>
    <w:rsid w:val="00C1590A"/>
    <w:rsid w:val="00C20B01"/>
    <w:rsid w:val="00C81159"/>
    <w:rsid w:val="00C84F0B"/>
    <w:rsid w:val="00C92395"/>
    <w:rsid w:val="00CC29CF"/>
    <w:rsid w:val="00CD1BA2"/>
    <w:rsid w:val="00CD667A"/>
    <w:rsid w:val="00CE1356"/>
    <w:rsid w:val="00D06D1B"/>
    <w:rsid w:val="00D215BB"/>
    <w:rsid w:val="00D32BF9"/>
    <w:rsid w:val="00D72A58"/>
    <w:rsid w:val="00D853F8"/>
    <w:rsid w:val="00DC7B74"/>
    <w:rsid w:val="00E11C79"/>
    <w:rsid w:val="00E35451"/>
    <w:rsid w:val="00EE33EB"/>
    <w:rsid w:val="00EF1F67"/>
    <w:rsid w:val="00F01D14"/>
    <w:rsid w:val="00F2260B"/>
    <w:rsid w:val="00F45ED5"/>
    <w:rsid w:val="00F52FD5"/>
    <w:rsid w:val="00F576A8"/>
    <w:rsid w:val="00F7051F"/>
    <w:rsid w:val="00F74AC8"/>
    <w:rsid w:val="00F96D92"/>
    <w:rsid w:val="F0B54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57</Words>
  <Characters>1471</Characters>
  <DocSecurity>0</DocSecurity>
  <Lines>12</Lines>
  <Paragraphs>3</Paragraphs>
  <ScaleCrop>false</ScaleCrop>
  <LinksUpToDate>false</LinksUpToDate>
  <CharactersWithSpaces>1725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